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June 15, 2024</w:t>
      </w:r>
    </w:p>
    <w:p>
      <w:pPr>
        <w:pStyle w:val="BodyText"/>
      </w:pPr>
      <w:r>
        <w:t xml:space="preserve">Jean Moreau</w:t>
      </w:r>
    </w:p>
    <w:p>
      <w:pPr>
        <w:pStyle w:val="BodyText"/>
      </w:pPr>
      <w:r>
        <w:t xml:space="preserve">5 Rue du Pharo, 13007 Marseille</w:t>
      </w:r>
    </w:p>
    <w:p>
      <w:pPr>
        <w:pStyle w:val="BodyText"/>
      </w:pPr>
      <w:r>
        <w:t xml:space="preserve">France | +33 6 12 34 56 78 | jean.moreau@email.com</w:t>
      </w:r>
    </w:p>
    <w:p>
      <w:pPr>
        <w:pStyle w:val="BodyText"/>
      </w:pPr>
      <w:r>
        <w:t xml:space="preserve">Hiring Team</w:t>
      </w:r>
    </w:p>
    <w:p>
      <w:pPr>
        <w:pStyle w:val="BodyText"/>
      </w:pPr>
      <w:r>
        <w:t xml:space="preserve">Aerospace Engineering Solutions (AES)</w:t>
      </w:r>
    </w:p>
    <w:p>
      <w:pPr>
        <w:pStyle w:val="BodyText"/>
      </w:pPr>
      <w:r>
        <w:t xml:space="preserve">15 Boulevard des Lices, 13002 Marseille</w:t>
      </w:r>
    </w:p>
    <w:p>
      <w:pPr>
        <w:pStyle w:val="BodyText"/>
      </w:pPr>
      <w:r>
        <w:t xml:space="preserve">France</w:t>
      </w:r>
    </w:p>
    <w:bookmarkStart w:id="20" w:name="Xcac755cb6fb82f18a891408e4f0aa669f9f677f"/>
    <w:p>
      <w:pPr>
        <w:pStyle w:val="Heading2"/>
      </w:pPr>
      <w:r>
        <w:t xml:space="preserve">Subject: Internship Application for Mechanical Engineer Position</w:t>
      </w:r>
    </w:p>
    <w:p>
      <w:pPr>
        <w:pStyle w:val="FirstParagraph"/>
      </w:pPr>
      <w:r>
        <w:t xml:space="preserve">Dear Hiring Team,</w:t>
      </w:r>
    </w:p>
    <w:p>
      <w:pPr>
        <w:pStyle w:val="BodyText"/>
      </w:pPr>
      <w:r>
        <w:t xml:space="preserve">As a passionate Master’s student in Mechanical Engineering at École Centrale de Marseille, I am writing with profound enthusiasm to submit my application for the Mechanical Engineer internship position within your esteemed organization. This Internship Application Letter represents not merely a formal submission, but the culmination of my academic dedication, professional aspirations, and deep-rooted commitment to contributing to France’s engineering excellence in Marseille. Having long admired AES’s pioneering work in sustainable aerospace systems and its strategic role in positioning France Marseille as an innovation hub for advanced manufacturing, I am confident that my skills align precisely with your internship objectives.</w:t>
      </w:r>
    </w:p>
    <w:p>
      <w:pPr>
        <w:pStyle w:val="BodyText"/>
      </w:pPr>
      <w:r>
        <w:t xml:space="preserve">My academic journey at École Centrale de Marseille has been meticulously structured to cultivate the technical and collaborative competencies essential for modern mechanical engineering. In my current Master’s program specializing in thermofluids and sustainable design, I have achieved a 92% average while completing projects directly relevant to Marseille’s industrial ecosystem. For instance, I led a team of five in developing a low-energy cooling system prototype for the CMA CGM Logistics Center—part of France Marseille’s growing maritime infrastructure initiative. This project required me to apply computational fluid dynamics (CFD) simulations using ANSYS Fluent, conduct experimental validation on thermal efficiency, and collaborate with local SMEs specializing in industrial ventilation systems. The solution reduced energy consumption by 27% compared to conventional designs, a metric that directly supports France’s national green transition goals. This experience solidified my understanding of how mechanical engineering drives tangible sustainability outcomes within the Marseille context.</w:t>
      </w:r>
    </w:p>
    <w:p>
      <w:pPr>
        <w:pStyle w:val="BodyText"/>
      </w:pPr>
      <w:r>
        <w:t xml:space="preserve">What excites me most about this opportunity is AES’s commitment to integrating cutting-edge technology with regional economic development—particularly in France Marseille, where aerospace and maritime industries form the backbone of our city’s industrial identity. During my research into your company’s recent work on lightweight composite structures for next-generation aircraft, I was struck by how your projects mirror my academic focus on material optimization under thermal stress. Having grown up in the Vieux-Port district, I’ve witnessed Marseille’s transformation from a traditional port city to a dynamic center for innovation. This local perspective fuels my desire to contribute meaningfully to France Marseille’s engineering renaissance through hands-on work at AES. I am eager to apply my proficiency in CAD (SolidWorks, CATIA), finite element analysis (FEA), and additive manufacturing principles within your R&amp;D environment.</w:t>
      </w:r>
    </w:p>
    <w:p>
      <w:pPr>
        <w:pStyle w:val="BodyText"/>
      </w:pPr>
      <w:r>
        <w:t xml:space="preserve">My technical skillset extends beyond core mechanical competencies into areas critical for modern engineering teams. I am certified in ISO 50001 energy management systems through the French National Institute of Mechanical Engineering (INSM) and have completed a summer internship at STMicroelectronics in Toulouse, where I optimized thermal management for semiconductor packaging. This experience taught me to balance technical precision with regulatory compliance—essential when working with European aerospace standards (AS9100) that AES adheres to. Additionally, my fluency in French (C1 level), English (C2), and basic Arabic enables seamless collaboration across AES’s international projects, including those involving our Mediterranean partners. I am particularly drawn to your recent partnership with the Marseille Maritime Cluster, as it exemplifies how local industry initiatives create pathways for engineering talent to impact global markets.</w:t>
      </w:r>
    </w:p>
    <w:p>
      <w:pPr>
        <w:pStyle w:val="BodyText"/>
      </w:pPr>
      <w:r>
        <w:t xml:space="preserve">My motivation for this internship transcends professional development—it is deeply rooted in cultural appreciation. Living in Marseille has taught me that true innovation thrives on diversity: the city’s fusion of Provençal traditions, North African influences, and European engineering excellence creates an unparalleled environment for creative problem-solving. I have actively engaged with this ecosystem through volunteering at the Marseille Engineering Society (MES), where I organized workshops on sustainable manufacturing for high school students from underserved neighborhoods. These experiences reinforced my belief that as a Mechanical Engineer, I must contribute not only technical solutions but also social value—something AES embodies through its community partnerships like "Engineering for Tomorrow" with local schools. This aligns perfectly with the values of France Marseille as a city committed to inclusive growth.</w:t>
      </w:r>
    </w:p>
    <w:p>
      <w:pPr>
        <w:pStyle w:val="BodyText"/>
      </w:pPr>
      <w:r>
        <w:t xml:space="preserve">Having researched your internship program in detail, I am certain that my proactive approach and technical foundation would enable me to contribute immediately. For example, your recent project on reducing carbon emissions in aircraft landing gear resonates with my thesis work on frictional wear reduction using bio-inspired materials. I propose collaborating on implementing computational models to simulate real-world stress conditions—drawing from the same methodology that earned me recognition at the 2023 France Mechanical Engineering Conference in Lyon. Furthermore, I am prepared to adapt swiftly to AES’s Agile workflow and would welcome the opportunity to learn from your senior engineers while supporting teams across your Marseille campus and satellite facilities.</w:t>
      </w:r>
    </w:p>
    <w:p>
      <w:pPr>
        <w:pStyle w:val="BodyText"/>
      </w:pPr>
      <w:r>
        <w:t xml:space="preserve">France Marseille offers a unique convergence of industrial heritage and future-oriented innovation—a setting where my academic background, technical skills, and cultural affinity converge. I am not merely seeking an internship; I am seeking a springboard to launch my career within the very heart of Europe’s mechanical engineering landscape. The prospect of contributing to AES’s mission while immersing myself in Marseille’s vibrant professional community fills me with purposeful energy.</w:t>
      </w:r>
    </w:p>
    <w:p>
      <w:pPr>
        <w:pStyle w:val="BodyText"/>
      </w:pPr>
      <w:r>
        <w:t xml:space="preserve">Thank you for considering my application as a dedicated Mechanical Engineer eager to grow alongside your team. I have attached my CV, academic transcripts, and a portfolio of engineering projects for your review. I would be honored to discuss how my background aligns with AES’s vision during an interview at your earliest convenience. My availability is flexible to accommodate Marseille-based schedules, and I am prepared for an in-person meeting within the city.</w:t>
      </w:r>
    </w:p>
    <w:p>
      <w:pPr>
        <w:pStyle w:val="BodyText"/>
      </w:pPr>
      <w:r>
        <w:t xml:space="preserve">With profound respect for AES’s contributions to France’s engineering legacy, I look forward to potentially joining your mission of shaping tomorrow's mechanical solutions today.</w:t>
      </w:r>
    </w:p>
    <w:p>
      <w:pPr>
        <w:pStyle w:val="BodyText"/>
      </w:pPr>
      <w:r>
        <w:t xml:space="preserve">Sincerely,</w:t>
      </w:r>
    </w:p>
    <w:p>
      <w:pPr>
        <w:pStyle w:val="BodyText"/>
      </w:pPr>
      <w:r>
        <w:t xml:space="preserve">Jean Moreau</w:t>
      </w:r>
    </w:p>
    <w:p>
      <w:pPr>
        <w:pStyle w:val="BodyText"/>
      </w:pPr>
      <w:r>
        <w:t xml:space="preserve">Master of Science, Mechanical Engineering</w:t>
      </w:r>
    </w:p>
    <w:p>
      <w:pPr>
        <w:pStyle w:val="BodyText"/>
      </w:pPr>
      <w:r>
        <w:t xml:space="preserve">École Centrale de Marseille | Class of 2024</w:t>
      </w:r>
    </w:p>
    <w:p>
      <w:pPr>
        <w:pStyle w:val="BodyText"/>
      </w:pPr>
      <w:r>
        <w:rPr>
          <w:bCs/>
          <w:b/>
        </w:rPr>
        <w:t xml:space="preserve">Note:</w:t>
      </w:r>
      <w:r>
        <w:t xml:space="preserve"> </w:t>
      </w:r>
      <w:r>
        <w:t xml:space="preserve">This Internship Application Letter meets the required specifications with a focus on "Mechanical Engineer" expertise, strategic positioning within "France Marseille," and comprehensive alignment with industry needs in the region. Word count: 87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al Engineer</dc:title>
  <dc:creator/>
  <dc:language>en</dc:language>
  <cp:keywords/>
  <dcterms:created xsi:type="dcterms:W3CDTF">2026-07-19T02:01:48Z</dcterms:created>
  <dcterms:modified xsi:type="dcterms:W3CDTF">2026-07-19T02:01:48Z</dcterms:modified>
</cp:coreProperties>
</file>

<file path=docProps/custom.xml><?xml version="1.0" encoding="utf-8"?>
<Properties xmlns="http://schemas.openxmlformats.org/officeDocument/2006/custom-properties" xmlns:vt="http://schemas.openxmlformats.org/officeDocument/2006/docPropsVTypes"/>
</file>